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SR:</w:t>
      </w:r>
      <w:r>
        <w:t xml:space="preserve"> </w:t>
      </w:r>
      <w:r>
        <w:t xml:space="preserve">pulmonary</w:t>
      </w:r>
      <w:r>
        <w:t xml:space="preserve"> </w:t>
      </w:r>
      <w:r>
        <w:t xml:space="preserve">(focus)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7-08</w:t>
      </w:r>
    </w:p>
    <w:p>
      <w:pPr>
        <w:pStyle w:val="Heading2"/>
      </w:pPr>
      <w:bookmarkStart w:id="21" w:name="legend"/>
      <w:bookmarkEnd w:id="21"/>
      <w:r>
        <w:t xml:space="preserve">Legend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Levels)Est</w:t>
      </w:r>
      <w:r>
        <w:t xml:space="preserve"> </w:t>
      </w:r>
      <w:r>
        <w:t xml:space="preserve">= correlation between intercepts (factor scores) of two processe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Est</w:t>
      </w:r>
      <w:r>
        <w:t xml:space="preserve"> </w:t>
      </w:r>
      <w:r>
        <w:t xml:space="preserve">= correlation between linear slopes (factor scores) of two processe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Resid)Est</w:t>
      </w:r>
      <w:r>
        <w:t xml:space="preserve"> </w:t>
      </w:r>
      <w:r>
        <w:t xml:space="preserve">= correlation between residuals of two processes</w:t>
      </w:r>
    </w:p>
    <w:p>
      <w:pPr>
        <w:pStyle w:val="FirstParagraph"/>
      </w:pPr>
      <w:r>
        <w:t xml:space="preserve">Correlations have been computed withing Mplus.</w:t>
      </w:r>
    </w:p>
    <w:p>
      <w:pPr>
        <w:pStyle w:val="BodyText"/>
      </w:pPr>
      <w:r>
        <w:t xml:space="preserve">Note: cases in which restricted (co)variances or insufficient decimals prevent the computation of correlations are marked by</w:t>
      </w:r>
      <w:r>
        <w:t xml:space="preserve"> </w:t>
      </w:r>
      <w:r>
        <w:rPr>
          <w:rStyle w:val="VerbatimChar"/>
        </w:rPr>
        <w:t xml:space="preserve">---</w:t>
      </w:r>
    </w:p>
    <w:p>
      <w:pPr>
        <w:pStyle w:val="BodyText"/>
      </w:pPr>
      <w:r>
        <w:rPr>
          <w:b/>
        </w:rPr>
        <w:t xml:space="preserve">Correlations</w:t>
      </w:r>
      <w:r>
        <w:t xml:space="preserve"> </w:t>
      </w:r>
      <w:r>
        <w:t xml:space="preserve">are reported in the form :</w:t>
      </w:r>
      <w:r>
        <w:t xml:space="preserve"> </w:t>
      </w:r>
      <w:r>
        <w:rPr>
          <w:rStyle w:val="VerbatimChar"/>
          <w:b/>
        </w:rPr>
        <w:t xml:space="preserve">est(se) pval star</w:t>
      </w:r>
      <w:r>
        <w:br w:type="textWrapping"/>
      </w:r>
      <w:r>
        <w:t xml:space="preserve">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variance estimate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is the standard error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pval</w:t>
      </w:r>
      <w:r>
        <w:t xml:space="preserve"> </w:t>
      </w:r>
      <w:r>
        <w:t xml:space="preserve">is the p-value associated with the raw covarianc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tar</w:t>
      </w:r>
      <w:r>
        <w:t xml:space="preserve"> </w:t>
      </w:r>
      <w:r>
        <w:t xml:space="preserve">is significance indicator associated with corresponding covariance estimate,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**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***</w:t>
      </w:r>
      <w:r>
        <w:t xml:space="preserve"> </w:t>
      </w:r>
      <w:r>
        <w:t xml:space="preserve">indicating significance at</w:t>
      </w:r>
      <w:r>
        <w:t xml:space="preserve"> </w:t>
      </w:r>
      <w:r>
        <w:rPr>
          <w:rStyle w:val="VerbatimChar"/>
        </w:rPr>
        <w:t xml:space="preserve">.10</w:t>
      </w:r>
      <w:r>
        <w:t xml:space="preserve">,</w:t>
      </w:r>
      <w:r>
        <w:t xml:space="preserve"> </w:t>
      </w:r>
      <w:r>
        <w:rPr>
          <w:rStyle w:val="VerbatimChar"/>
        </w:rPr>
        <w:t xml:space="preserve">.05</w:t>
      </w:r>
      <w:r>
        <w:t xml:space="preserve">,</w:t>
      </w:r>
      <w:r>
        <w:t xml:space="preserve"> </w:t>
      </w:r>
      <w:r>
        <w:rPr>
          <w:rStyle w:val="VerbatimChar"/>
        </w:rPr>
        <w:t xml:space="preserve">.0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001</w:t>
      </w:r>
      <w:r>
        <w:t xml:space="preserve"> </w:t>
      </w:r>
      <w:r>
        <w:t xml:space="preserve">alpha levels, respectively</w:t>
      </w:r>
    </w:p>
    <w:p>
      <w:pPr>
        <w:pStyle w:val="Heading1"/>
      </w:pPr>
      <w:bookmarkStart w:id="22" w:name="group-by-domain"/>
      <w:bookmarkEnd w:id="22"/>
      <w:r>
        <w:t xml:space="preserve">Group by domain</w:t>
      </w:r>
    </w:p>
    <w:p>
      <w:pPr>
        <w:pStyle w:val="Heading2"/>
      </w:pPr>
      <w:bookmarkStart w:id="23" w:name="male"/>
      <w:bookmarkEnd w:id="23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 Span Tota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1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2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ials 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-.4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9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0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 7s</w:t>
            </w:r>
          </w:p>
        </w:tc>
        <w:tc>
          <w:p>
            <w:pPr>
              <w:pStyle w:val="Compact"/>
              <w:jc w:val="center"/>
            </w:pPr>
            <w:r>
              <w:t xml:space="preserve">3287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Ordering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9(1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.43( 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26(1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51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 Span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1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3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46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-.0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6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.50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0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Tota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38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-.2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11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left"/>
            </w:pPr>
            <w:r>
              <w:t xml:space="preserve">.2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0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left"/>
            </w:pPr>
            <w:r>
              <w:t xml:space="preserve">.2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7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1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oston Story Delaye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64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oston St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80(1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Delaye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2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69(1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54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Recognition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.5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0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Objects Recalled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.5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Objects Recognized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.51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8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 Immediate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.22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-.26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.1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ure Memory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left"/>
            </w:pPr>
            <w:r>
              <w:t xml:space="preserve">.2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5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lculated MMSE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76(1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36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58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12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27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17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.6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14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35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4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 Orientation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39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43( 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ure Copy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2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tern Comparison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2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.3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7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ure Logic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7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4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rd Rotation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4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oding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ber Comparison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75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3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left"/>
            </w:pPr>
            <w:r>
              <w:t xml:space="preserve">.3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7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7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4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16(1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3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1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42(1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Vocabulary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-.0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16(1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7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01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0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0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07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left"/>
            </w:pPr>
            <w:r>
              <w:t xml:space="preserve">.1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10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4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0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</w:tr>
    </w:tbl>
    <w:p>
      <w:pPr>
        <w:pStyle w:val="Heading2"/>
      </w:pPr>
      <w:bookmarkStart w:id="24" w:name="female"/>
      <w:bookmarkEnd w:id="24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 Span Total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44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ials 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-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28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 7s</w:t>
            </w:r>
          </w:p>
        </w:tc>
        <w:tc>
          <w:p>
            <w:pPr>
              <w:pStyle w:val="Compact"/>
              <w:jc w:val="center"/>
            </w:pPr>
            <w:r>
              <w:t xml:space="preserve">4608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Ordering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68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.1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16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30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3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4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6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Tota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64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43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16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4611</w:t>
            </w:r>
          </w:p>
        </w:tc>
        <w:tc>
          <w:p>
            <w:pPr>
              <w:pStyle w:val="Compact"/>
              <w:jc w:val="left"/>
            </w:pPr>
            <w:r>
              <w:t xml:space="preserve">.2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9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left"/>
            </w:pPr>
            <w:r>
              <w:t xml:space="preserve">.3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4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1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oston Story Delaye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oston St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Delaye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60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.1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58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55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Recognition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8(1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Objects Recalled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8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Objects Recognized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5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 Immediate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06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ure Memory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25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lculated MMSE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4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.10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20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left"/>
            </w:pPr>
            <w:r>
              <w:t xml:space="preserve">-.0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3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2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4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 Orientation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32( 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4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ure Logic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left"/>
            </w:pPr>
            <w:r>
              <w:t xml:space="preserve">.2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9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rd Rotation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3(1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6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oding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1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ber Comparison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0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center"/>
            </w:pPr>
            <w:r>
              <w:t xml:space="preserve">254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7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1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7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3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0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Vocabulary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0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70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3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2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.1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2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left"/>
            </w:pPr>
            <w:r>
              <w:t xml:space="preserve">.1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2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left"/>
            </w:pPr>
            <w:r>
              <w:t xml:space="preserve">.2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7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1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33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</w:tbl>
    <w:p>
      <w:pPr>
        <w:pStyle w:val="Heading1"/>
      </w:pPr>
      <w:bookmarkStart w:id="25" w:name="grouped-by-study"/>
      <w:bookmarkEnd w:id="25"/>
      <w:r>
        <w:t xml:space="preserve">Grouped by study</w:t>
      </w:r>
    </w:p>
    <w:p>
      <w:pPr>
        <w:pStyle w:val="Heading2"/>
      </w:pPr>
      <w:bookmarkStart w:id="26" w:name="male-1"/>
      <w:bookmarkEnd w:id="26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 Span Tota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1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2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ials 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-.4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9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0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Tota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38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lculated MMSE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76(1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4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4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16(1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3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1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42(1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Vocabulary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-.0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-.2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11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 7s</w:t>
            </w:r>
          </w:p>
        </w:tc>
        <w:tc>
          <w:p>
            <w:pPr>
              <w:pStyle w:val="Compact"/>
              <w:jc w:val="center"/>
            </w:pPr>
            <w:r>
              <w:t xml:space="preserve">3287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left"/>
            </w:pPr>
            <w:r>
              <w:t xml:space="preserve">.2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0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left"/>
            </w:pPr>
            <w:r>
              <w:t xml:space="preserve">.2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7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1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4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oding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Ordering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9(1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.43( 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26(1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oston Story Delaye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64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oston St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80(1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Delaye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2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69(1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54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Recognition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.5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36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58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 Orientation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39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43( 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ber Comparison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75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3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16(1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7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01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51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 Span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1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0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12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ure Copy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2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tern Comparison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2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0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3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46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-.0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6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Objects Recalled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.5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Objects Recognized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.51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8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 Immediate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.22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-.26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.1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27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17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.6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14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.3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7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ure Logic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7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left"/>
            </w:pPr>
            <w:r>
              <w:t xml:space="preserve">.3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7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0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07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left"/>
            </w:pPr>
            <w:r>
              <w:t xml:space="preserve">.1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10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.50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0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ure Memory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left"/>
            </w:pPr>
            <w:r>
              <w:t xml:space="preserve">.2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5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35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4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rd Rotation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7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4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0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</w:tr>
    </w:tbl>
    <w:p>
      <w:pPr>
        <w:pStyle w:val="Heading2"/>
      </w:pPr>
      <w:bookmarkStart w:id="27" w:name="female-1"/>
      <w:bookmarkEnd w:id="27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 Span Total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44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ials 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-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28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Tota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64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lculated MMSE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6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7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3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0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Vocabulary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0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70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43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16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 7s</w:t>
            </w:r>
          </w:p>
        </w:tc>
        <w:tc>
          <w:p>
            <w:pPr>
              <w:pStyle w:val="Compact"/>
              <w:jc w:val="center"/>
            </w:pPr>
            <w:r>
              <w:t xml:space="preserve">4608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4611</w:t>
            </w:r>
          </w:p>
        </w:tc>
        <w:tc>
          <w:p>
            <w:pPr>
              <w:pStyle w:val="Compact"/>
              <w:jc w:val="left"/>
            </w:pPr>
            <w:r>
              <w:t xml:space="preserve">.2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9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left"/>
            </w:pPr>
            <w:r>
              <w:t xml:space="preserve">.3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4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1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2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4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oding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1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Ordering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68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oston Story Delaye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oston St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Delaye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60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.1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58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55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 Recognition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8(1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4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 Orientation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32( 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4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ber Comparison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0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3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2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.1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16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30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Objects Recalled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8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Objects Recognized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5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 Immediate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06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.10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20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ure Logic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left"/>
            </w:pPr>
            <w:r>
              <w:t xml:space="preserve">.2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center"/>
            </w:pPr>
            <w:r>
              <w:t xml:space="preserve">254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7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.1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2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left"/>
            </w:pPr>
            <w:r>
              <w:t xml:space="preserve">.1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2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3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4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6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ure Memory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25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left"/>
            </w:pPr>
            <w:r>
              <w:t xml:space="preserve">-.0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3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9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rd Rotation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3(1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1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left"/>
            </w:pPr>
            <w:r>
              <w:t xml:space="preserve">.2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7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1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33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</w:tbl>
    <w:p>
      <w:pPr>
        <w:pStyle w:val="Heading1"/>
      </w:pPr>
      <w:bookmarkStart w:id="28" w:name="session-information"/>
      <w:bookmarkEnd w:id="28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7-07-08, 16:11 -0400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forestplot_1.7  checkmate_1.8.2 ggplot2_2.2.1   magrittr_1.5    knitr_1.15.1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9      munsell_0.4.3    testit_0.6       colorspace_1.3-2 R6_2.2.0         highr_0.6       </w:t>
      </w:r>
      <w:r>
        <w:br w:type="textWrapping"/>
      </w:r>
      <w:r>
        <w:rPr>
          <w:rStyle w:val="VerbatimChar"/>
        </w:rPr>
        <w:t xml:space="preserve"> [7] plyr_1.8.4       stringr_1.1.0    dplyr_0.5.0      tools_3.3.2      DT_0.2           gtable_0.2.0    </w:t>
      </w:r>
      <w:r>
        <w:br w:type="textWrapping"/>
      </w:r>
      <w:r>
        <w:rPr>
          <w:rStyle w:val="VerbatimChar"/>
        </w:rPr>
        <w:t xml:space="preserve">[13] DBI_0.5-1        htmltools_0.3.5  yaml_2.1.14      lazyeval_0.2.0   assertthat_0.1   rprojroot_1.2   </w:t>
      </w:r>
      <w:r>
        <w:br w:type="textWrapping"/>
      </w:r>
      <w:r>
        <w:rPr>
          <w:rStyle w:val="VerbatimChar"/>
        </w:rPr>
        <w:t xml:space="preserve">[19] digest_0.6.12    tibble_1.2       readr_1.0.0      tidyr_0.6.1      htmlwidgets_0.8  rsconnect_0.7   </w:t>
      </w:r>
      <w:r>
        <w:br w:type="textWrapping"/>
      </w:r>
      <w:r>
        <w:rPr>
          <w:rStyle w:val="VerbatimChar"/>
        </w:rPr>
        <w:t xml:space="preserve">[25] evaluate_0.10    rmarkdown_1.3    stringi_1.1.2    scales_0.4.1     backports_1.0.5  jsonlite_1.2 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80eb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8d8834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R: pulmonary (focus)</dc:title>
  <dc:creator/>
  <dcterms:created xsi:type="dcterms:W3CDTF">2017-07-08T20:11:18Z</dcterms:created>
  <dcterms:modified xsi:type="dcterms:W3CDTF">2017-07-08T20:11:18Z</dcterms:modified>
</cp:coreProperties>
</file>